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E2A686" w14:textId="6DF16D61" w:rsidR="006C642F" w:rsidRPr="00A40042" w:rsidRDefault="00A355D1">
      <w:pPr>
        <w:rPr>
          <w:rFonts w:ascii="Comic Sans MS" w:hAnsi="Comic Sans MS"/>
        </w:rPr>
      </w:pPr>
      <w:r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6E2A68D" wp14:editId="088C8A1B">
                <wp:simplePos x="0" y="0"/>
                <wp:positionH relativeFrom="margin">
                  <wp:posOffset>4397339</wp:posOffset>
                </wp:positionH>
                <wp:positionV relativeFrom="paragraph">
                  <wp:posOffset>914399</wp:posOffset>
                </wp:positionV>
                <wp:extent cx="45719" cy="188367"/>
                <wp:effectExtent l="0" t="0" r="31115" b="21590"/>
                <wp:wrapNone/>
                <wp:docPr id="19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5719" cy="18836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B901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6" o:spid="_x0000_s1026" type="#_x0000_t32" style="position:absolute;margin-left:346.25pt;margin-top:1in;width:3.6pt;height:14.8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">
                <w10:wrap anchorx="margin"/>
              </v:shape>
            </w:pict>
          </mc:Fallback>
        </mc:AlternateContent>
      </w:r>
      <w:r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6E2A69B" wp14:editId="0A3FACD7">
                <wp:simplePos x="0" y="0"/>
                <wp:positionH relativeFrom="column">
                  <wp:posOffset>-745683</wp:posOffset>
                </wp:positionH>
                <wp:positionV relativeFrom="paragraph">
                  <wp:posOffset>2266550</wp:posOffset>
                </wp:positionV>
                <wp:extent cx="3392170" cy="1586259"/>
                <wp:effectExtent l="19050" t="19050" r="17780" b="13970"/>
                <wp:wrapNone/>
                <wp:docPr id="1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92170" cy="1586259"/>
                        </a:xfrm>
                        <a:prstGeom prst="rect">
                          <a:avLst/>
                        </a:prstGeom>
                        <a:solidFill>
                          <a:srgbClr val="BDD6EE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BE" w14:textId="77777777" w:rsidR="005D282B" w:rsidRPr="00A355D1" w:rsidRDefault="00D72442" w:rsidP="005D28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</w:pPr>
                            <w:r w:rsidRPr="00A355D1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Science</w:t>
                            </w:r>
                          </w:p>
                          <w:p w14:paraId="26E2A6BF" w14:textId="50BE4F3C" w:rsidR="005D282B" w:rsidRPr="00CF08ED" w:rsidRDefault="00DA780B" w:rsidP="008973B3">
                            <w:pPr>
                              <w:rPr>
                                <w:rFonts w:ascii="Century Gothic" w:hAnsi="Century Gothic" w:cs="Calibri"/>
                              </w:rPr>
                            </w:pPr>
                            <w:r w:rsidRPr="00CF08ED">
                              <w:rPr>
                                <w:rFonts w:ascii="Century Gothic" w:hAnsi="Century Gothic" w:cs="Calibri"/>
                              </w:rPr>
                              <w:t xml:space="preserve">We will be learning all about materials: </w:t>
                            </w:r>
                            <w:r w:rsidR="00CF08ED" w:rsidRPr="00CF08ED">
                              <w:rPr>
                                <w:rFonts w:ascii="Century Gothic" w:hAnsi="Century Gothic" w:cs="Calibri"/>
                              </w:rPr>
                              <w:t xml:space="preserve">naming different materials, describing them, exploring their </w:t>
                            </w:r>
                            <w:proofErr w:type="gramStart"/>
                            <w:r w:rsidR="00CF08ED" w:rsidRPr="00CF08ED">
                              <w:rPr>
                                <w:rFonts w:ascii="Century Gothic" w:hAnsi="Century Gothic" w:cs="Calibri"/>
                              </w:rPr>
                              <w:t>uses</w:t>
                            </w:r>
                            <w:proofErr w:type="gramEnd"/>
                            <w:r w:rsidR="00CF08ED" w:rsidRPr="00CF08ED">
                              <w:rPr>
                                <w:rFonts w:ascii="Century Gothic" w:hAnsi="Century Gothic" w:cs="Calibri"/>
                              </w:rPr>
                              <w:t xml:space="preserve"> and doing investigations. We will link </w:t>
                            </w:r>
                            <w:r w:rsidR="00CF08ED">
                              <w:rPr>
                                <w:rFonts w:ascii="Century Gothic" w:hAnsi="Century Gothic" w:cs="Calibri"/>
                              </w:rPr>
                              <w:t xml:space="preserve">some of </w:t>
                            </w:r>
                            <w:r w:rsidR="00CF08ED" w:rsidRPr="00CF08ED">
                              <w:rPr>
                                <w:rFonts w:ascii="Century Gothic" w:hAnsi="Century Gothic" w:cs="Calibri"/>
                              </w:rPr>
                              <w:t xml:space="preserve">this to our work on ‘The Three Little Pigs’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9B" id="Rectangle 6" o:spid="_x0000_s1026" style="position:absolute;margin-left:-58.7pt;margin-top:178.45pt;width:267.1pt;height:124.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" fillcolor="#bdd6ee" strokeweight="2.25pt">
                <v:textbox>
                  <w:txbxContent>
                    <w:p w14:paraId="26E2A6BE" w14:textId="77777777" w:rsidR="005D282B" w:rsidRPr="00A355D1" w:rsidRDefault="00D72442" w:rsidP="005D282B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</w:pPr>
                      <w:r w:rsidRPr="00A355D1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Science</w:t>
                      </w:r>
                    </w:p>
                    <w:p w14:paraId="26E2A6BF" w14:textId="50BE4F3C" w:rsidR="005D282B" w:rsidRPr="00CF08ED" w:rsidRDefault="00DA780B" w:rsidP="008973B3">
                      <w:pPr>
                        <w:rPr>
                          <w:rFonts w:ascii="Century Gothic" w:hAnsi="Century Gothic" w:cs="Calibri"/>
                        </w:rPr>
                      </w:pPr>
                      <w:r w:rsidRPr="00CF08ED">
                        <w:rPr>
                          <w:rFonts w:ascii="Century Gothic" w:hAnsi="Century Gothic" w:cs="Calibri"/>
                        </w:rPr>
                        <w:t xml:space="preserve">We will be learning all about materials: </w:t>
                      </w:r>
                      <w:r w:rsidR="00CF08ED" w:rsidRPr="00CF08ED">
                        <w:rPr>
                          <w:rFonts w:ascii="Century Gothic" w:hAnsi="Century Gothic" w:cs="Calibri"/>
                        </w:rPr>
                        <w:t xml:space="preserve">naming different materials, describing them, exploring their </w:t>
                      </w:r>
                      <w:proofErr w:type="gramStart"/>
                      <w:r w:rsidR="00CF08ED" w:rsidRPr="00CF08ED">
                        <w:rPr>
                          <w:rFonts w:ascii="Century Gothic" w:hAnsi="Century Gothic" w:cs="Calibri"/>
                        </w:rPr>
                        <w:t>uses</w:t>
                      </w:r>
                      <w:proofErr w:type="gramEnd"/>
                      <w:r w:rsidR="00CF08ED" w:rsidRPr="00CF08ED">
                        <w:rPr>
                          <w:rFonts w:ascii="Century Gothic" w:hAnsi="Century Gothic" w:cs="Calibri"/>
                        </w:rPr>
                        <w:t xml:space="preserve"> and doing investigations. We will link </w:t>
                      </w:r>
                      <w:r w:rsidR="00CF08ED">
                        <w:rPr>
                          <w:rFonts w:ascii="Century Gothic" w:hAnsi="Century Gothic" w:cs="Calibri"/>
                        </w:rPr>
                        <w:t xml:space="preserve">some of </w:t>
                      </w:r>
                      <w:r w:rsidR="00CF08ED" w:rsidRPr="00CF08ED">
                        <w:rPr>
                          <w:rFonts w:ascii="Century Gothic" w:hAnsi="Century Gothic" w:cs="Calibri"/>
                        </w:rPr>
                        <w:t xml:space="preserve">this to our work on ‘The Three Little Pigs’. </w:t>
                      </w:r>
                    </w:p>
                  </w:txbxContent>
                </v:textbox>
              </v:rect>
            </w:pict>
          </mc:Fallback>
        </mc:AlternateContent>
      </w:r>
      <w:r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6E2A687" wp14:editId="6543175F">
                <wp:simplePos x="0" y="0"/>
                <wp:positionH relativeFrom="column">
                  <wp:posOffset>1366463</wp:posOffset>
                </wp:positionH>
                <wp:positionV relativeFrom="paragraph">
                  <wp:posOffset>3554858</wp:posOffset>
                </wp:positionV>
                <wp:extent cx="2061438" cy="1273996"/>
                <wp:effectExtent l="0" t="0" r="34290" b="21590"/>
                <wp:wrapNone/>
                <wp:docPr id="22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061438" cy="1273996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E8606A" id="AutoShape 24" o:spid="_x0000_s1026" type="#_x0000_t32" style="position:absolute;margin-left:107.6pt;margin-top:279.9pt;width:162.3pt;height:100.3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"/>
            </w:pict>
          </mc:Fallback>
        </mc:AlternateContent>
      </w:r>
      <w:r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6E2A6B1" wp14:editId="4F717CD2">
                <wp:simplePos x="0" y="0"/>
                <wp:positionH relativeFrom="column">
                  <wp:posOffset>2732926</wp:posOffset>
                </wp:positionH>
                <wp:positionV relativeFrom="paragraph">
                  <wp:posOffset>3657599</wp:posOffset>
                </wp:positionV>
                <wp:extent cx="936425" cy="1138933"/>
                <wp:effectExtent l="0" t="0" r="35560" b="23495"/>
                <wp:wrapNone/>
                <wp:docPr id="2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36425" cy="1138933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A9A4F5" id="AutoShape 19" o:spid="_x0000_s1026" type="#_x0000_t32" style="position:absolute;margin-left:215.2pt;margin-top:4in;width:73.75pt;height:89.7pt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"/>
            </w:pict>
          </mc:Fallback>
        </mc:AlternateContent>
      </w:r>
      <w:r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2A689" wp14:editId="3700AE1F">
                <wp:simplePos x="0" y="0"/>
                <wp:positionH relativeFrom="column">
                  <wp:posOffset>1570448</wp:posOffset>
                </wp:positionH>
                <wp:positionV relativeFrom="paragraph">
                  <wp:posOffset>4796532</wp:posOffset>
                </wp:positionV>
                <wp:extent cx="2227009" cy="1575621"/>
                <wp:effectExtent l="19050" t="19050" r="20955" b="24765"/>
                <wp:wrapNone/>
                <wp:docPr id="2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7009" cy="1575621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8B4D9B" w14:textId="77777777" w:rsidR="00D97E17" w:rsidRDefault="00D72442" w:rsidP="005D28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8"/>
                                <w:u w:val="single"/>
                              </w:rPr>
                            </w:pPr>
                            <w:r w:rsidRPr="00D97E17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8"/>
                                <w:u w:val="single"/>
                              </w:rPr>
                              <w:t>History</w:t>
                            </w:r>
                          </w:p>
                          <w:p w14:paraId="26E2A6B6" w14:textId="661DD3D2" w:rsidR="00601DC2" w:rsidRPr="00D97E17" w:rsidRDefault="00D97E17" w:rsidP="00D97E17"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000000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We will be learning about the history of our own famil</w:t>
                            </w:r>
                            <w:r w:rsidR="00A355D1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y, the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 xml:space="preserve"> local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area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 xml:space="preserve"> and </w:t>
                            </w:r>
                            <w:r w:rsidR="00A355D1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 xml:space="preserve">the 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school</w:t>
                            </w:r>
                            <w:r w:rsidR="00F652E0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89" id="Rectangle 13" o:spid="_x0000_s1027" style="position:absolute;margin-left:123.65pt;margin-top:377.7pt;width:175.35pt;height:124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" fillcolor="#00b0f0" strokeweight="2.25pt">
                <v:textbox>
                  <w:txbxContent>
                    <w:p w14:paraId="728B4D9B" w14:textId="77777777" w:rsidR="00D97E17" w:rsidRDefault="00D72442" w:rsidP="005D282B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8"/>
                          <w:u w:val="single"/>
                        </w:rPr>
                      </w:pPr>
                      <w:r w:rsidRPr="00D97E17">
                        <w:rPr>
                          <w:rFonts w:ascii="Century Gothic" w:hAnsi="Century Gothic"/>
                          <w:b/>
                          <w:color w:val="000000"/>
                          <w:szCs w:val="28"/>
                          <w:u w:val="single"/>
                        </w:rPr>
                        <w:t>History</w:t>
                      </w:r>
                    </w:p>
                    <w:p w14:paraId="26E2A6B6" w14:textId="661DD3D2" w:rsidR="00601DC2" w:rsidRPr="00D97E17" w:rsidRDefault="00D97E17" w:rsidP="00D97E17">
                      <w:pPr>
                        <w:jc w:val="center"/>
                        <w:rPr>
                          <w:rFonts w:ascii="Comic Sans MS" w:hAnsi="Comic Sans MS"/>
                          <w:bCs/>
                          <w:color w:val="000000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We will be learning about the history of our own famil</w:t>
                      </w:r>
                      <w:r w:rsidR="00A355D1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y, the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 xml:space="preserve"> local </w:t>
                      </w:r>
                      <w:proofErr w:type="gramStart"/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area</w:t>
                      </w:r>
                      <w:proofErr w:type="gramEnd"/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 xml:space="preserve"> and </w:t>
                      </w:r>
                      <w:r w:rsidR="00A355D1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 xml:space="preserve">the 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school</w:t>
                      </w:r>
                      <w:r w:rsidR="00F652E0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6D561C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6E2A6AF" wp14:editId="4E2F9737">
                <wp:simplePos x="0" y="0"/>
                <wp:positionH relativeFrom="margin">
                  <wp:posOffset>4407612</wp:posOffset>
                </wp:positionH>
                <wp:positionV relativeFrom="paragraph">
                  <wp:posOffset>3821987</wp:posOffset>
                </wp:positionV>
                <wp:extent cx="45719" cy="717692"/>
                <wp:effectExtent l="0" t="0" r="31115" b="25400"/>
                <wp:wrapNone/>
                <wp:docPr id="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19" cy="717692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0E3D0D" id="AutoShape 20" o:spid="_x0000_s1026" type="#_x0000_t32" style="position:absolute;margin-left:347.05pt;margin-top:300.95pt;width:3.6pt;height:56.5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">
                <w10:wrap anchorx="margin"/>
              </v:shape>
            </w:pict>
          </mc:Fallback>
        </mc:AlternateContent>
      </w:r>
      <w:r w:rsidR="006D561C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6E2A6B3" wp14:editId="4C8885C8">
                <wp:simplePos x="0" y="0"/>
                <wp:positionH relativeFrom="column">
                  <wp:posOffset>3933504</wp:posOffset>
                </wp:positionH>
                <wp:positionV relativeFrom="paragraph">
                  <wp:posOffset>4541178</wp:posOffset>
                </wp:positionV>
                <wp:extent cx="1353820" cy="1880078"/>
                <wp:effectExtent l="19050" t="19050" r="17780" b="25400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3820" cy="1880078"/>
                        </a:xfrm>
                        <a:prstGeom prst="rect">
                          <a:avLst/>
                        </a:prstGeom>
                        <a:solidFill>
                          <a:srgbClr val="BDD6EE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932E7" w14:textId="77777777" w:rsidR="00F652E0" w:rsidRDefault="005D282B" w:rsidP="00F652E0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8"/>
                                <w:u w:val="single"/>
                              </w:rPr>
                            </w:pPr>
                            <w:r w:rsidRPr="00F652E0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8"/>
                                <w:u w:val="single"/>
                              </w:rPr>
                              <w:t>Geograph</w:t>
                            </w:r>
                            <w:r w:rsidR="00F652E0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8"/>
                                <w:u w:val="single"/>
                              </w:rPr>
                              <w:t>y</w:t>
                            </w:r>
                          </w:p>
                          <w:p w14:paraId="26E2A6D1" w14:textId="5EDE4A44" w:rsidR="005D282B" w:rsidRPr="00F652E0" w:rsidRDefault="00F652E0" w:rsidP="00F652E0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 xml:space="preserve">Geography will link closely with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History;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 xml:space="preserve"> finding out about </w:t>
                            </w:r>
                            <w:r w:rsidR="008110AF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 xml:space="preserve">the geography of </w:t>
                            </w:r>
                            <w:r w:rsidR="00B066A5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our local are</w:t>
                            </w:r>
                            <w:r w:rsidR="008110AF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 xml:space="preserve">a. </w:t>
                            </w:r>
                            <w:r w:rsidR="001C3FAD">
                              <w:rPr>
                                <w:rFonts w:ascii="Comic Sans MS" w:hAnsi="Comic Sans MS"/>
                              </w:rPr>
                              <w:br/>
                            </w:r>
                            <w:r w:rsidR="002706A9" w:rsidRPr="002706A9">
                              <w:rPr>
                                <w:rFonts w:ascii="Comic Sans MS" w:hAnsi="Comic Sans MS"/>
                              </w:rPr>
                              <w:br/>
                            </w:r>
                            <w:r w:rsidR="002706A9" w:rsidRPr="002706A9">
                              <w:rPr>
                                <w:rFonts w:ascii="Comic Sans MS" w:hAnsi="Comic Sans MS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B3" id="Rectangle 10" o:spid="_x0000_s1028" style="position:absolute;margin-left:309.7pt;margin-top:357.55pt;width:106.6pt;height:148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" fillcolor="#bdd6ee" strokeweight="2.25pt">
                <v:textbox>
                  <w:txbxContent>
                    <w:p w14:paraId="111932E7" w14:textId="77777777" w:rsidR="00F652E0" w:rsidRDefault="005D282B" w:rsidP="00F652E0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8"/>
                          <w:u w:val="single"/>
                        </w:rPr>
                      </w:pPr>
                      <w:r w:rsidRPr="00F652E0">
                        <w:rPr>
                          <w:rFonts w:ascii="Century Gothic" w:hAnsi="Century Gothic"/>
                          <w:b/>
                          <w:color w:val="000000"/>
                          <w:szCs w:val="28"/>
                          <w:u w:val="single"/>
                        </w:rPr>
                        <w:t>Geograph</w:t>
                      </w:r>
                      <w:r w:rsidR="00F652E0">
                        <w:rPr>
                          <w:rFonts w:ascii="Century Gothic" w:hAnsi="Century Gothic"/>
                          <w:b/>
                          <w:color w:val="000000"/>
                          <w:szCs w:val="28"/>
                          <w:u w:val="single"/>
                        </w:rPr>
                        <w:t>y</w:t>
                      </w:r>
                    </w:p>
                    <w:p w14:paraId="26E2A6D1" w14:textId="5EDE4A44" w:rsidR="005D282B" w:rsidRPr="00F652E0" w:rsidRDefault="00F652E0" w:rsidP="00F652E0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8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 xml:space="preserve">Geography will link closely with </w:t>
                      </w:r>
                      <w:proofErr w:type="gramStart"/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History;</w:t>
                      </w:r>
                      <w:proofErr w:type="gramEnd"/>
                      <w:r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 xml:space="preserve"> finding out about </w:t>
                      </w:r>
                      <w:r w:rsidR="008110AF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 xml:space="preserve">the geography of </w:t>
                      </w:r>
                      <w:r w:rsidR="00B066A5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our local are</w:t>
                      </w:r>
                      <w:r w:rsidR="008110AF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 xml:space="preserve">a. </w:t>
                      </w:r>
                      <w:r w:rsidR="001C3FAD">
                        <w:rPr>
                          <w:rFonts w:ascii="Comic Sans MS" w:hAnsi="Comic Sans MS"/>
                        </w:rPr>
                        <w:br/>
                      </w:r>
                      <w:r w:rsidR="002706A9" w:rsidRPr="002706A9">
                        <w:rPr>
                          <w:rFonts w:ascii="Comic Sans MS" w:hAnsi="Comic Sans MS"/>
                        </w:rPr>
                        <w:br/>
                      </w:r>
                      <w:r w:rsidR="002706A9" w:rsidRPr="002706A9">
                        <w:rPr>
                          <w:rFonts w:ascii="Comic Sans MS" w:hAnsi="Comic Sans MS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9319D4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6E2A69D" wp14:editId="1A96DA6D">
                <wp:simplePos x="0" y="0"/>
                <wp:positionH relativeFrom="column">
                  <wp:posOffset>8187005</wp:posOffset>
                </wp:positionH>
                <wp:positionV relativeFrom="paragraph">
                  <wp:posOffset>1888947</wp:posOffset>
                </wp:positionV>
                <wp:extent cx="1436192" cy="1931249"/>
                <wp:effectExtent l="19050" t="19050" r="12065" b="12065"/>
                <wp:wrapNone/>
                <wp:docPr id="1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6192" cy="1931249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CA5E0" w14:textId="77777777" w:rsidR="0064445B" w:rsidRPr="009319D4" w:rsidRDefault="005D282B" w:rsidP="00BC5E47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</w:pPr>
                            <w:r w:rsidRPr="009319D4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P.E</w:t>
                            </w:r>
                          </w:p>
                          <w:p w14:paraId="26E2A6C0" w14:textId="7CFE324B" w:rsidR="00BC5E47" w:rsidRPr="0064445B" w:rsidRDefault="0064445B" w:rsidP="00BC5E47">
                            <w:pPr>
                              <w:jc w:val="center"/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</w:pPr>
                            <w:r w:rsidRPr="009319D4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In P.E we will be </w:t>
                            </w:r>
                            <w:proofErr w:type="spellStart"/>
                            <w:r w:rsidR="00105735" w:rsidRPr="009319D4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>be</w:t>
                            </w:r>
                            <w:proofErr w:type="spellEnd"/>
                            <w:r w:rsidR="00105735" w:rsidRPr="009319D4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 focusing on team building and fitness activities. </w:t>
                            </w:r>
                            <w:r w:rsidR="00105735" w:rsidRPr="009319D4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  <w:u w:val="single"/>
                              </w:rPr>
                              <w:t xml:space="preserve">P.E </w:t>
                            </w:r>
                            <w:proofErr w:type="gramStart"/>
                            <w:r w:rsidR="00105735" w:rsidRPr="009319D4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  <w:u w:val="single"/>
                              </w:rPr>
                              <w:t>is  every</w:t>
                            </w:r>
                            <w:proofErr w:type="gramEnd"/>
                            <w:r w:rsidR="00105735" w:rsidRPr="009319D4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  <w:u w:val="single"/>
                              </w:rPr>
                              <w:t xml:space="preserve"> Friday afternoon.</w:t>
                            </w:r>
                            <w:r w:rsidR="000652A3" w:rsidRPr="0064445B">
                              <w:rPr>
                                <w:rFonts w:ascii="Century Gothic" w:hAnsi="Century Gothic"/>
                                <w:b/>
                                <w:color w:val="000000"/>
                                <w:sz w:val="20"/>
                                <w:u w:val="single"/>
                              </w:rPr>
                              <w:br/>
                            </w:r>
                          </w:p>
                          <w:p w14:paraId="26E2A6C1" w14:textId="77777777" w:rsidR="00601DC2" w:rsidRPr="00AC681B" w:rsidRDefault="00601DC2" w:rsidP="00BC5E47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9D" id="Rectangle 8" o:spid="_x0000_s1029" style="position:absolute;margin-left:644.65pt;margin-top:148.75pt;width:113.1pt;height:152.0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" fillcolor="#0070c0" strokeweight="2.25pt">
                <v:textbox>
                  <w:txbxContent>
                    <w:p w14:paraId="758CA5E0" w14:textId="77777777" w:rsidR="0064445B" w:rsidRPr="009319D4" w:rsidRDefault="005D282B" w:rsidP="00BC5E47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</w:pPr>
                      <w:r w:rsidRPr="009319D4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P.E</w:t>
                      </w:r>
                    </w:p>
                    <w:p w14:paraId="26E2A6C0" w14:textId="7CFE324B" w:rsidR="00BC5E47" w:rsidRPr="0064445B" w:rsidRDefault="0064445B" w:rsidP="00BC5E47">
                      <w:pPr>
                        <w:jc w:val="center"/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</w:pPr>
                      <w:r w:rsidRPr="009319D4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In P.E we will be </w:t>
                      </w:r>
                      <w:proofErr w:type="spellStart"/>
                      <w:r w:rsidR="00105735" w:rsidRPr="009319D4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>be</w:t>
                      </w:r>
                      <w:proofErr w:type="spellEnd"/>
                      <w:r w:rsidR="00105735" w:rsidRPr="009319D4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 focusing on team building and fitness activities. </w:t>
                      </w:r>
                      <w:r w:rsidR="00105735" w:rsidRPr="009319D4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  <w:u w:val="single"/>
                        </w:rPr>
                        <w:t xml:space="preserve">P.E </w:t>
                      </w:r>
                      <w:proofErr w:type="gramStart"/>
                      <w:r w:rsidR="00105735" w:rsidRPr="009319D4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  <w:u w:val="single"/>
                        </w:rPr>
                        <w:t>is  every</w:t>
                      </w:r>
                      <w:proofErr w:type="gramEnd"/>
                      <w:r w:rsidR="00105735" w:rsidRPr="009319D4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  <w:u w:val="single"/>
                        </w:rPr>
                        <w:t xml:space="preserve"> Friday afternoon.</w:t>
                      </w:r>
                      <w:r w:rsidR="000652A3" w:rsidRPr="0064445B">
                        <w:rPr>
                          <w:rFonts w:ascii="Century Gothic" w:hAnsi="Century Gothic"/>
                          <w:b/>
                          <w:color w:val="000000"/>
                          <w:sz w:val="20"/>
                          <w:u w:val="single"/>
                        </w:rPr>
                        <w:br/>
                      </w:r>
                    </w:p>
                    <w:p w14:paraId="26E2A6C1" w14:textId="77777777" w:rsidR="00601DC2" w:rsidRPr="00AC681B" w:rsidRDefault="00601DC2" w:rsidP="00BC5E47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16421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E2A697" wp14:editId="56624EAC">
                <wp:simplePos x="0" y="0"/>
                <wp:positionH relativeFrom="column">
                  <wp:posOffset>5494654</wp:posOffset>
                </wp:positionH>
                <wp:positionV relativeFrom="paragraph">
                  <wp:posOffset>1078786</wp:posOffset>
                </wp:positionV>
                <wp:extent cx="398673" cy="341922"/>
                <wp:effectExtent l="0" t="0" r="20955" b="20320"/>
                <wp:wrapNone/>
                <wp:docPr id="1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8673" cy="341922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4955A" id="AutoShape 16" o:spid="_x0000_s1026" type="#_x0000_t32" style="position:absolute;margin-left:432.65pt;margin-top:84.95pt;width:31.4pt;height:26.9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"/>
            </w:pict>
          </mc:Fallback>
        </mc:AlternateContent>
      </w:r>
      <w:r w:rsidR="00916421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6E2A6A1" wp14:editId="5D47CD62">
                <wp:simplePos x="0" y="0"/>
                <wp:positionH relativeFrom="column">
                  <wp:posOffset>5906142</wp:posOffset>
                </wp:positionH>
                <wp:positionV relativeFrom="paragraph">
                  <wp:posOffset>-700142</wp:posOffset>
                </wp:positionV>
                <wp:extent cx="3687445" cy="2498119"/>
                <wp:effectExtent l="19050" t="19050" r="27305" b="1651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7445" cy="2498119"/>
                        </a:xfrm>
                        <a:prstGeom prst="rect">
                          <a:avLst/>
                        </a:prstGeom>
                        <a:solidFill>
                          <a:srgbClr val="BDD6EE">
                            <a:alpha val="89999"/>
                          </a:srgbClr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C5" w14:textId="1B399AEF" w:rsidR="00BC5E47" w:rsidRPr="00F64318" w:rsidRDefault="00916421" w:rsidP="00BC5E47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English</w:t>
                            </w:r>
                          </w:p>
                          <w:p w14:paraId="7A460B81" w14:textId="77777777" w:rsidR="00916421" w:rsidRDefault="00486D41" w:rsidP="00916421">
                            <w:pPr>
                              <w:jc w:val="center"/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</w:pPr>
                            <w:r w:rsidRPr="00F64318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t>Read Write Inc will be our daily phonics sessions where the children learn new sounds and words each day.</w:t>
                            </w:r>
                            <w:r w:rsidR="000652A3" w:rsidRPr="00F64318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8"/>
                              </w:rPr>
                              <w:br/>
                            </w:r>
                            <w:r w:rsidR="00B30681" w:rsidRPr="00E07105"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 xml:space="preserve">Our </w:t>
                            </w:r>
                            <w:r w:rsidR="00E07105" w:rsidRPr="00E07105"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>focus story will be ‘The Three Little Pigs’</w:t>
                            </w:r>
                            <w:r w:rsidR="00E07105"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>, which the children will learn off by heart</w:t>
                            </w:r>
                            <w:r w:rsidR="00315CDE"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 xml:space="preserve">, explore and </w:t>
                            </w:r>
                            <w:r w:rsidR="001D3CF0"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 xml:space="preserve">develop their writing skills based on this. </w:t>
                            </w:r>
                            <w:r w:rsidR="00A55C47"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 xml:space="preserve">We will move on to writing a recount </w:t>
                            </w:r>
                            <w:r w:rsidR="00916421"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 xml:space="preserve">linked to the story. </w:t>
                            </w:r>
                          </w:p>
                          <w:p w14:paraId="26E2A6C6" w14:textId="635A7DC0" w:rsidR="00663481" w:rsidRPr="00E07105" w:rsidRDefault="00916421" w:rsidP="00916421">
                            <w:pPr>
                              <w:jc w:val="center"/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szCs w:val="28"/>
                              </w:rPr>
                              <w:t xml:space="preserve">There will also be daily handwriting practise. </w:t>
                            </w:r>
                            <w:r w:rsidR="00B909E3" w:rsidRPr="00E07105">
                              <w:rPr>
                                <w:rFonts w:ascii="Comic Sans MS" w:hAnsi="Comic Sans MS"/>
                                <w:bCs/>
                                <w:sz w:val="20"/>
                              </w:rPr>
                              <w:br/>
                            </w:r>
                          </w:p>
                          <w:p w14:paraId="26E2A6C7" w14:textId="77777777" w:rsidR="00663481" w:rsidRPr="001D41BA" w:rsidRDefault="00663481" w:rsidP="00601DC2">
                            <w:pPr>
                              <w:spacing w:after="0"/>
                              <w:jc w:val="center"/>
                              <w:rPr>
                                <w:rFonts w:ascii="Comic Sans MS" w:hAnsi="Comic Sans MS"/>
                                <w:color w:val="00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A1" id="Rectangle 4" o:spid="_x0000_s1030" style="position:absolute;margin-left:465.05pt;margin-top:-55.15pt;width:290.35pt;height:196.7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" fillcolor="#bdd6ee" strokeweight="2.25pt">
                <v:fill opacity="58853f"/>
                <v:textbox>
                  <w:txbxContent>
                    <w:p w14:paraId="26E2A6C5" w14:textId="1B399AEF" w:rsidR="00BC5E47" w:rsidRPr="00F64318" w:rsidRDefault="00916421" w:rsidP="00BC5E47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English</w:t>
                      </w:r>
                    </w:p>
                    <w:p w14:paraId="7A460B81" w14:textId="77777777" w:rsidR="00916421" w:rsidRDefault="00486D41" w:rsidP="00916421">
                      <w:pPr>
                        <w:jc w:val="center"/>
                        <w:rPr>
                          <w:rFonts w:ascii="Century Gothic" w:hAnsi="Century Gothic"/>
                          <w:bCs/>
                          <w:szCs w:val="28"/>
                        </w:rPr>
                      </w:pPr>
                      <w:r w:rsidRPr="00F64318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t>Read Write Inc will be our daily phonics sessions where the children learn new sounds and words each day.</w:t>
                      </w:r>
                      <w:r w:rsidR="000652A3" w:rsidRPr="00F64318">
                        <w:rPr>
                          <w:rFonts w:ascii="Century Gothic" w:hAnsi="Century Gothic"/>
                          <w:bCs/>
                          <w:color w:val="000000"/>
                          <w:szCs w:val="28"/>
                        </w:rPr>
                        <w:br/>
                      </w:r>
                      <w:r w:rsidR="00B30681" w:rsidRPr="00E07105">
                        <w:rPr>
                          <w:rFonts w:ascii="Century Gothic" w:hAnsi="Century Gothic"/>
                          <w:bCs/>
                          <w:szCs w:val="28"/>
                        </w:rPr>
                        <w:t xml:space="preserve">Our </w:t>
                      </w:r>
                      <w:r w:rsidR="00E07105" w:rsidRPr="00E07105">
                        <w:rPr>
                          <w:rFonts w:ascii="Century Gothic" w:hAnsi="Century Gothic"/>
                          <w:bCs/>
                          <w:szCs w:val="28"/>
                        </w:rPr>
                        <w:t>focus story will be ‘The Three Little Pigs’</w:t>
                      </w:r>
                      <w:r w:rsidR="00E07105">
                        <w:rPr>
                          <w:rFonts w:ascii="Century Gothic" w:hAnsi="Century Gothic"/>
                          <w:bCs/>
                          <w:szCs w:val="28"/>
                        </w:rPr>
                        <w:t>, which the children will learn off by heart</w:t>
                      </w:r>
                      <w:r w:rsidR="00315CDE">
                        <w:rPr>
                          <w:rFonts w:ascii="Century Gothic" w:hAnsi="Century Gothic"/>
                          <w:bCs/>
                          <w:szCs w:val="28"/>
                        </w:rPr>
                        <w:t xml:space="preserve">, explore and </w:t>
                      </w:r>
                      <w:r w:rsidR="001D3CF0">
                        <w:rPr>
                          <w:rFonts w:ascii="Century Gothic" w:hAnsi="Century Gothic"/>
                          <w:bCs/>
                          <w:szCs w:val="28"/>
                        </w:rPr>
                        <w:t xml:space="preserve">develop their writing skills based on this. </w:t>
                      </w:r>
                      <w:r w:rsidR="00A55C47">
                        <w:rPr>
                          <w:rFonts w:ascii="Century Gothic" w:hAnsi="Century Gothic"/>
                          <w:bCs/>
                          <w:szCs w:val="28"/>
                        </w:rPr>
                        <w:t xml:space="preserve">We will move on to writing a recount </w:t>
                      </w:r>
                      <w:r w:rsidR="00916421">
                        <w:rPr>
                          <w:rFonts w:ascii="Century Gothic" w:hAnsi="Century Gothic"/>
                          <w:bCs/>
                          <w:szCs w:val="28"/>
                        </w:rPr>
                        <w:t xml:space="preserve">linked to the story. </w:t>
                      </w:r>
                    </w:p>
                    <w:p w14:paraId="26E2A6C6" w14:textId="635A7DC0" w:rsidR="00663481" w:rsidRPr="00E07105" w:rsidRDefault="00916421" w:rsidP="00916421">
                      <w:pPr>
                        <w:jc w:val="center"/>
                        <w:rPr>
                          <w:rFonts w:ascii="Century Gothic" w:hAnsi="Century Gothic"/>
                          <w:bCs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szCs w:val="28"/>
                        </w:rPr>
                        <w:t xml:space="preserve">There will also be daily handwriting practise. </w:t>
                      </w:r>
                      <w:r w:rsidR="00B909E3" w:rsidRPr="00E07105">
                        <w:rPr>
                          <w:rFonts w:ascii="Comic Sans MS" w:hAnsi="Comic Sans MS"/>
                          <w:bCs/>
                          <w:sz w:val="20"/>
                        </w:rPr>
                        <w:br/>
                      </w:r>
                    </w:p>
                    <w:p w14:paraId="26E2A6C7" w14:textId="77777777" w:rsidR="00663481" w:rsidRPr="001D41BA" w:rsidRDefault="00663481" w:rsidP="00601DC2">
                      <w:pPr>
                        <w:spacing w:after="0"/>
                        <w:jc w:val="center"/>
                        <w:rPr>
                          <w:rFonts w:ascii="Comic Sans MS" w:hAnsi="Comic Sans MS"/>
                          <w:color w:val="000000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C6C5E" w:rsidRPr="00A40042">
        <w:rPr>
          <w:rFonts w:ascii="Comic Sans MS" w:hAnsi="Comic Sans MS"/>
          <w:noProof/>
          <w:color w:val="66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6E2A6A3" wp14:editId="2AA4DF2E">
                <wp:simplePos x="0" y="0"/>
                <wp:positionH relativeFrom="column">
                  <wp:posOffset>5799455</wp:posOffset>
                </wp:positionH>
                <wp:positionV relativeFrom="paragraph">
                  <wp:posOffset>5181599</wp:posOffset>
                </wp:positionV>
                <wp:extent cx="3689985" cy="1304925"/>
                <wp:effectExtent l="19050" t="19050" r="24765" b="28575"/>
                <wp:wrapNone/>
                <wp:docPr id="8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9985" cy="13049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C8" w14:textId="09071574" w:rsidR="005D282B" w:rsidRDefault="005D282B" w:rsidP="005D28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</w:pPr>
                            <w:r w:rsidRPr="001122A3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Music</w:t>
                            </w:r>
                          </w:p>
                          <w:p w14:paraId="6FCEA827" w14:textId="6E826461" w:rsidR="001122A3" w:rsidRPr="001122A3" w:rsidRDefault="001122A3" w:rsidP="005D282B">
                            <w:pPr>
                              <w:jc w:val="center"/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In Music </w:t>
                            </w:r>
                            <w:r w:rsidR="00485A10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we will be exploring ways of using our voices expressively. </w:t>
                            </w:r>
                            <w:r w:rsidR="001C6C5E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 We will also develop a sense of steady beat through movement, body percussion and instruments.</w:t>
                            </w:r>
                          </w:p>
                          <w:p w14:paraId="26E2A6C9" w14:textId="306C6122" w:rsidR="005D282B" w:rsidRPr="000652A3" w:rsidRDefault="005D282B" w:rsidP="005D282B"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A3" id="Rectangle 12" o:spid="_x0000_s1031" style="position:absolute;margin-left:456.65pt;margin-top:408pt;width:290.55pt;height:102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" fillcolor="#0070c0" strokeweight="2.25pt">
                <v:textbox>
                  <w:txbxContent>
                    <w:p w14:paraId="26E2A6C8" w14:textId="09071574" w:rsidR="005D282B" w:rsidRDefault="005D282B" w:rsidP="005D282B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</w:pPr>
                      <w:r w:rsidRPr="001122A3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Music</w:t>
                      </w:r>
                    </w:p>
                    <w:p w14:paraId="6FCEA827" w14:textId="6E826461" w:rsidR="001122A3" w:rsidRPr="001122A3" w:rsidRDefault="001122A3" w:rsidP="005D282B">
                      <w:pPr>
                        <w:jc w:val="center"/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In Music </w:t>
                      </w:r>
                      <w:r w:rsidR="00485A10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we will be exploring ways of using our voices expressively. </w:t>
                      </w:r>
                      <w:r w:rsidR="001C6C5E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 We will also develop a sense of steady beat through movement, body percussion and instruments.</w:t>
                      </w:r>
                    </w:p>
                    <w:p w14:paraId="26E2A6C9" w14:textId="306C6122" w:rsidR="005D282B" w:rsidRPr="000652A3" w:rsidRDefault="005D282B" w:rsidP="005D282B">
                      <w:pPr>
                        <w:jc w:val="center"/>
                        <w:rPr>
                          <w:rFonts w:ascii="Comic Sans MS" w:hAnsi="Comic Sans MS"/>
                          <w:bCs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A33C5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26E2A6A7" wp14:editId="61FE0D02">
                <wp:simplePos x="0" y="0"/>
                <wp:positionH relativeFrom="column">
                  <wp:posOffset>-722630</wp:posOffset>
                </wp:positionH>
                <wp:positionV relativeFrom="paragraph">
                  <wp:posOffset>-590550</wp:posOffset>
                </wp:positionV>
                <wp:extent cx="3476625" cy="2362200"/>
                <wp:effectExtent l="19050" t="19050" r="28575" b="1905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76625" cy="236220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CA" w14:textId="51DA929F" w:rsidR="00BC5E47" w:rsidRPr="00F64318" w:rsidRDefault="00BC5E47" w:rsidP="00BC5E47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</w:pPr>
                            <w:r w:rsidRPr="00F64318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Math</w:t>
                            </w:r>
                            <w:r w:rsidR="004148B1" w:rsidRPr="00F64318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s</w:t>
                            </w:r>
                          </w:p>
                          <w:p w14:paraId="26E2A6CC" w14:textId="0079F345" w:rsidR="00601DC2" w:rsidRPr="00BC5E47" w:rsidRDefault="00080CE7" w:rsidP="00BC5E47">
                            <w:pPr>
                              <w:jc w:val="center"/>
                              <w:rPr>
                                <w:rFonts w:ascii="Beautiful Every Time" w:hAnsi="Beautiful Every Time"/>
                                <w:b/>
                                <w:color w:val="6600FF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</w:rPr>
                              <w:t>This term in maths we will be covering a few areas; place value</w:t>
                            </w:r>
                            <w:r w:rsidR="005455E5">
                              <w:rPr>
                                <w:rFonts w:ascii="Century Gothic" w:hAnsi="Century Gothic"/>
                                <w:bCs/>
                              </w:rPr>
                              <w:t xml:space="preserve">, addition and subtraction and shape. Maths will be taught as a whole class and then work will be completed individually or </w:t>
                            </w:r>
                            <w:r w:rsidR="00CA33C5">
                              <w:rPr>
                                <w:rFonts w:ascii="Century Gothic" w:hAnsi="Century Gothic"/>
                                <w:bCs/>
                              </w:rPr>
                              <w:t>in small groups. The children will learn through using visual and practical resources and will learn to represent these themselv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A7" id="Rectangle 3" o:spid="_x0000_s1032" style="position:absolute;margin-left:-56.9pt;margin-top:-46.5pt;width:273.75pt;height:18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" fillcolor="#00b0f0" strokeweight="2.25pt">
                <v:textbox>
                  <w:txbxContent>
                    <w:p w14:paraId="26E2A6CA" w14:textId="51DA929F" w:rsidR="00BC5E47" w:rsidRPr="00F64318" w:rsidRDefault="00BC5E47" w:rsidP="00BC5E47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</w:pPr>
                      <w:r w:rsidRPr="00F64318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Math</w:t>
                      </w:r>
                      <w:r w:rsidR="004148B1" w:rsidRPr="00F64318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s</w:t>
                      </w:r>
                    </w:p>
                    <w:p w14:paraId="26E2A6CC" w14:textId="0079F345" w:rsidR="00601DC2" w:rsidRPr="00BC5E47" w:rsidRDefault="00080CE7" w:rsidP="00BC5E47">
                      <w:pPr>
                        <w:jc w:val="center"/>
                        <w:rPr>
                          <w:rFonts w:ascii="Beautiful Every Time" w:hAnsi="Beautiful Every Time"/>
                          <w:b/>
                          <w:color w:val="6600FF"/>
                        </w:rPr>
                      </w:pPr>
                      <w:r>
                        <w:rPr>
                          <w:rFonts w:ascii="Century Gothic" w:hAnsi="Century Gothic"/>
                          <w:bCs/>
                        </w:rPr>
                        <w:t>This term in maths we will be covering a few areas; place value</w:t>
                      </w:r>
                      <w:r w:rsidR="005455E5">
                        <w:rPr>
                          <w:rFonts w:ascii="Century Gothic" w:hAnsi="Century Gothic"/>
                          <w:bCs/>
                        </w:rPr>
                        <w:t xml:space="preserve">, addition and subtraction and shape. Maths will be taught as a whole class and then work will be completed individually or </w:t>
                      </w:r>
                      <w:r w:rsidR="00CA33C5">
                        <w:rPr>
                          <w:rFonts w:ascii="Century Gothic" w:hAnsi="Century Gothic"/>
                          <w:bCs/>
                        </w:rPr>
                        <w:t>in small groups. The children will learn through using visual and practical resources and will learn to represent these themselves.</w:t>
                      </w:r>
                    </w:p>
                  </w:txbxContent>
                </v:textbox>
              </v:rect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2A68B" wp14:editId="1E2CA642">
                <wp:simplePos x="0" y="0"/>
                <wp:positionH relativeFrom="column">
                  <wp:posOffset>-638175</wp:posOffset>
                </wp:positionH>
                <wp:positionV relativeFrom="paragraph">
                  <wp:posOffset>4234815</wp:posOffset>
                </wp:positionV>
                <wp:extent cx="1975485" cy="2134235"/>
                <wp:effectExtent l="19050" t="15240" r="15240" b="22225"/>
                <wp:wrapNone/>
                <wp:docPr id="2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5485" cy="213423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B7" w14:textId="664D272D" w:rsidR="005D282B" w:rsidRPr="00105735" w:rsidRDefault="005D282B" w:rsidP="005D282B">
                            <w:pPr>
                              <w:jc w:val="center"/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</w:pPr>
                            <w:r w:rsidRPr="00105735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Religious Education</w:t>
                            </w:r>
                            <w:r w:rsidR="008973B3" w:rsidRPr="00105735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br/>
                            </w:r>
                            <w:r w:rsidR="008973B3" w:rsidRPr="00105735"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br/>
                            </w:r>
                            <w:r w:rsidR="00105735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In R.E we will be </w:t>
                            </w:r>
                            <w:r w:rsidR="001122A3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learning about the Creation story and the Christmas story will take us </w:t>
                            </w:r>
                            <w:r w:rsidR="00A355D1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right through </w:t>
                            </w:r>
                            <w:r w:rsidR="001122A3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>to the end of the term.</w:t>
                            </w:r>
                          </w:p>
                          <w:p w14:paraId="26E2A6B8" w14:textId="77777777" w:rsidR="005D282B" w:rsidRDefault="005D2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8B" id="Rectangle 7" o:spid="_x0000_s1033" style="position:absolute;margin-left:-50.25pt;margin-top:333.45pt;width:155.55pt;height:168.0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" fillcolor="#0070c0" strokeweight="2.25pt">
                <v:textbox>
                  <w:txbxContent>
                    <w:p w14:paraId="26E2A6B7" w14:textId="664D272D" w:rsidR="005D282B" w:rsidRPr="00105735" w:rsidRDefault="005D282B" w:rsidP="005D282B">
                      <w:pPr>
                        <w:jc w:val="center"/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</w:pPr>
                      <w:r w:rsidRPr="00105735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Religious Education</w:t>
                      </w:r>
                      <w:r w:rsidR="008973B3" w:rsidRPr="00105735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br/>
                      </w:r>
                      <w:r w:rsidR="008973B3" w:rsidRPr="00105735"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br/>
                      </w:r>
                      <w:r w:rsidR="00105735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In R.E we will be </w:t>
                      </w:r>
                      <w:r w:rsidR="001122A3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learning about the Creation story and the Christmas story will take us </w:t>
                      </w:r>
                      <w:r w:rsidR="00A355D1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right through </w:t>
                      </w:r>
                      <w:r w:rsidR="001122A3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>to the end of the term.</w:t>
                      </w:r>
                    </w:p>
                    <w:p w14:paraId="26E2A6B8" w14:textId="77777777" w:rsidR="005D282B" w:rsidRDefault="005D282B"/>
                  </w:txbxContent>
                </v:textbox>
              </v:rect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26E2A68F" wp14:editId="26E2A690">
                <wp:simplePos x="0" y="0"/>
                <wp:positionH relativeFrom="column">
                  <wp:posOffset>3466465</wp:posOffset>
                </wp:positionH>
                <wp:positionV relativeFrom="paragraph">
                  <wp:posOffset>-702310</wp:posOffset>
                </wp:positionV>
                <wp:extent cx="2118360" cy="1589405"/>
                <wp:effectExtent l="18415" t="21590" r="15875" b="17780"/>
                <wp:wrapNone/>
                <wp:docPr id="1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8360" cy="158940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B9" w14:textId="0A2075E9" w:rsidR="005D282B" w:rsidRPr="00F64318" w:rsidRDefault="005D282B" w:rsidP="00F64318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Cs w:val="24"/>
                                <w:u w:val="single"/>
                              </w:rPr>
                            </w:pPr>
                            <w:r w:rsidRPr="00F64318">
                              <w:rPr>
                                <w:rFonts w:ascii="Century Gothic" w:hAnsi="Century Gothic"/>
                                <w:b/>
                                <w:szCs w:val="24"/>
                                <w:u w:val="single"/>
                              </w:rPr>
                              <w:t>PSHE</w:t>
                            </w:r>
                            <w:r w:rsidR="00B909E3" w:rsidRPr="00F64318">
                              <w:rPr>
                                <w:rFonts w:ascii="Century Gothic" w:hAnsi="Century Gothic"/>
                                <w:b/>
                                <w:szCs w:val="24"/>
                                <w:u w:val="single"/>
                              </w:rPr>
                              <w:br/>
                            </w:r>
                            <w:r w:rsidR="00F64318">
                              <w:rPr>
                                <w:rFonts w:ascii="Century Gothic" w:hAnsi="Century Gothic"/>
                                <w:b/>
                                <w:szCs w:val="24"/>
                                <w:u w:val="single"/>
                              </w:rPr>
                              <w:br/>
                            </w:r>
                            <w:r w:rsidR="005708CD" w:rsidRPr="00F64318">
                              <w:rPr>
                                <w:rFonts w:ascii="Century Gothic" w:hAnsi="Century Gothic"/>
                                <w:bCs/>
                                <w:szCs w:val="24"/>
                              </w:rPr>
                              <w:t xml:space="preserve">In PSHE we will be learning about ‘me and my relationships’ and ‘valuing difference.’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8F" id="Rectangle 5" o:spid="_x0000_s1034" style="position:absolute;margin-left:272.95pt;margin-top:-55.3pt;width:166.8pt;height:125.1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" fillcolor="#0070c0" strokeweight="2.25pt">
                <v:textbox>
                  <w:txbxContent>
                    <w:p w14:paraId="26E2A6B9" w14:textId="0A2075E9" w:rsidR="005D282B" w:rsidRPr="00F64318" w:rsidRDefault="005D282B" w:rsidP="00F64318">
                      <w:pPr>
                        <w:jc w:val="center"/>
                        <w:rPr>
                          <w:rFonts w:ascii="Century Gothic" w:hAnsi="Century Gothic"/>
                          <w:b/>
                          <w:szCs w:val="24"/>
                          <w:u w:val="single"/>
                        </w:rPr>
                      </w:pPr>
                      <w:r w:rsidRPr="00F64318">
                        <w:rPr>
                          <w:rFonts w:ascii="Century Gothic" w:hAnsi="Century Gothic"/>
                          <w:b/>
                          <w:szCs w:val="24"/>
                          <w:u w:val="single"/>
                        </w:rPr>
                        <w:t>PSHE</w:t>
                      </w:r>
                      <w:r w:rsidR="00B909E3" w:rsidRPr="00F64318">
                        <w:rPr>
                          <w:rFonts w:ascii="Century Gothic" w:hAnsi="Century Gothic"/>
                          <w:b/>
                          <w:szCs w:val="24"/>
                          <w:u w:val="single"/>
                        </w:rPr>
                        <w:br/>
                      </w:r>
                      <w:r w:rsidR="00F64318">
                        <w:rPr>
                          <w:rFonts w:ascii="Century Gothic" w:hAnsi="Century Gothic"/>
                          <w:b/>
                          <w:szCs w:val="24"/>
                          <w:u w:val="single"/>
                        </w:rPr>
                        <w:br/>
                      </w:r>
                      <w:r w:rsidR="005708CD" w:rsidRPr="00F64318">
                        <w:rPr>
                          <w:rFonts w:ascii="Century Gothic" w:hAnsi="Century Gothic"/>
                          <w:bCs/>
                          <w:szCs w:val="24"/>
                        </w:rPr>
                        <w:t xml:space="preserve">In PSHE we will be learning about ‘me and my relationships’ and ‘valuing difference.’ </w:t>
                      </w:r>
                    </w:p>
                  </w:txbxContent>
                </v:textbox>
              </v:rect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E2A691" wp14:editId="26E2A692">
                <wp:simplePos x="0" y="0"/>
                <wp:positionH relativeFrom="column">
                  <wp:posOffset>5568315</wp:posOffset>
                </wp:positionH>
                <wp:positionV relativeFrom="paragraph">
                  <wp:posOffset>3411855</wp:posOffset>
                </wp:positionV>
                <wp:extent cx="360680" cy="498475"/>
                <wp:effectExtent l="5715" t="11430" r="5080" b="13970"/>
                <wp:wrapNone/>
                <wp:docPr id="17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0680" cy="4984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AC800D" id="AutoShape 21" o:spid="_x0000_s1026" type="#_x0000_t32" style="position:absolute;margin-left:438.45pt;margin-top:268.65pt;width:28.4pt;height:3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"/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E2A693" wp14:editId="26E2A694">
                <wp:simplePos x="0" y="0"/>
                <wp:positionH relativeFrom="column">
                  <wp:posOffset>2644775</wp:posOffset>
                </wp:positionH>
                <wp:positionV relativeFrom="paragraph">
                  <wp:posOffset>2966720</wp:posOffset>
                </wp:positionV>
                <wp:extent cx="358140" cy="0"/>
                <wp:effectExtent l="6350" t="13970" r="6985" b="5080"/>
                <wp:wrapNone/>
                <wp:docPr id="1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81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AA2506" id="AutoShape 18" o:spid="_x0000_s1026" type="#_x0000_t32" style="position:absolute;margin-left:208.25pt;margin-top:233.6pt;width:28.2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"/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E2A695" wp14:editId="0A8525FB">
                <wp:simplePos x="0" y="0"/>
                <wp:positionH relativeFrom="column">
                  <wp:posOffset>2753995</wp:posOffset>
                </wp:positionH>
                <wp:positionV relativeFrom="paragraph">
                  <wp:posOffset>1701165</wp:posOffset>
                </wp:positionV>
                <wp:extent cx="275590" cy="236855"/>
                <wp:effectExtent l="10795" t="5715" r="8890" b="5080"/>
                <wp:wrapNone/>
                <wp:docPr id="15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5590" cy="2368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D362F" id="AutoShape 14" o:spid="_x0000_s1026" type="#_x0000_t32" style="position:absolute;margin-left:216.85pt;margin-top:133.95pt;width:21.7pt;height:1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"/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26E2A699" wp14:editId="20DE84F6">
                <wp:simplePos x="0" y="0"/>
                <wp:positionH relativeFrom="column">
                  <wp:posOffset>2896870</wp:posOffset>
                </wp:positionH>
                <wp:positionV relativeFrom="paragraph">
                  <wp:posOffset>1123315</wp:posOffset>
                </wp:positionV>
                <wp:extent cx="3053715" cy="2693670"/>
                <wp:effectExtent l="29845" t="37465" r="31115" b="31115"/>
                <wp:wrapNone/>
                <wp:docPr id="13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53715" cy="2693670"/>
                        </a:xfrm>
                        <a:prstGeom prst="ellipse">
                          <a:avLst/>
                        </a:prstGeom>
                        <a:solidFill>
                          <a:srgbClr val="D8D8D8"/>
                        </a:solidFill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FDD80E" w14:textId="77777777" w:rsidR="007D6D13" w:rsidRDefault="00D754F2" w:rsidP="005D28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64445B"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t>Year</w:t>
                            </w:r>
                            <w:r w:rsidR="00B909E3" w:rsidRPr="0064445B"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t xml:space="preserve"> 1</w:t>
                            </w:r>
                            <w:r w:rsidR="00C945CC" w:rsidRPr="0064445B"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6E2A6BB" w14:textId="0856665C" w:rsidR="00D754F2" w:rsidRDefault="00C945CC" w:rsidP="005D28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64445B"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t>Topic Overview</w:t>
                            </w:r>
                          </w:p>
                          <w:p w14:paraId="1A7297BD" w14:textId="35880981" w:rsidR="007C7320" w:rsidRPr="0064445B" w:rsidRDefault="007D6D13" w:rsidP="007D6D13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64445B"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t>Autumn Term</w:t>
                            </w:r>
                            <w:r w:rsidR="009D70DB"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t xml:space="preserve"> 2021</w:t>
                            </w:r>
                          </w:p>
                          <w:p w14:paraId="26E2A6BC" w14:textId="74E2F138" w:rsidR="002C6ACD" w:rsidRPr="0064445B" w:rsidRDefault="0064445B" w:rsidP="005D28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7D6D13">
                              <w:rPr>
                                <w:rFonts w:ascii="Century Gothic" w:hAnsi="Century Gothic"/>
                                <w:b/>
                                <w:color w:val="000000"/>
                                <w:sz w:val="40"/>
                                <w:szCs w:val="40"/>
                                <w:u w:val="single"/>
                              </w:rPr>
                              <w:t>Who am I?</w:t>
                            </w:r>
                            <w:r w:rsidRPr="0064445B"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color w:val="000000"/>
                                <w:sz w:val="32"/>
                                <w:szCs w:val="32"/>
                              </w:rPr>
                              <w:br/>
                            </w:r>
                          </w:p>
                          <w:p w14:paraId="26E2A6BD" w14:textId="0FA624BC" w:rsidR="00D754F2" w:rsidRPr="00C3024E" w:rsidRDefault="00D754F2" w:rsidP="005D28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6E2A699" id="Oval 2" o:spid="_x0000_s1035" style="position:absolute;margin-left:228.1pt;margin-top:88.45pt;width:240.45pt;height:212.1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" fillcolor="#d8d8d8" strokeweight="4.5pt">
                <v:textbox>
                  <w:txbxContent>
                    <w:p w14:paraId="3FFDD80E" w14:textId="77777777" w:rsidR="007D6D13" w:rsidRDefault="00D754F2" w:rsidP="005D282B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</w:pPr>
                      <w:r w:rsidRPr="0064445B"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t>Year</w:t>
                      </w:r>
                      <w:r w:rsidR="00B909E3" w:rsidRPr="0064445B"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t xml:space="preserve"> 1</w:t>
                      </w:r>
                      <w:r w:rsidR="00C945CC" w:rsidRPr="0064445B"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6E2A6BB" w14:textId="0856665C" w:rsidR="00D754F2" w:rsidRDefault="00C945CC" w:rsidP="005D282B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</w:pPr>
                      <w:r w:rsidRPr="0064445B"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t>Topic Overview</w:t>
                      </w:r>
                    </w:p>
                    <w:p w14:paraId="1A7297BD" w14:textId="35880981" w:rsidR="007C7320" w:rsidRPr="0064445B" w:rsidRDefault="007D6D13" w:rsidP="007D6D13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</w:pPr>
                      <w:r w:rsidRPr="0064445B"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t>Autumn Term</w:t>
                      </w:r>
                      <w:r w:rsidR="009D70DB"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t xml:space="preserve"> 2021</w:t>
                      </w:r>
                    </w:p>
                    <w:p w14:paraId="26E2A6BC" w14:textId="74E2F138" w:rsidR="002C6ACD" w:rsidRPr="0064445B" w:rsidRDefault="0064445B" w:rsidP="005D282B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</w:pPr>
                      <w:r w:rsidRPr="007D6D13">
                        <w:rPr>
                          <w:rFonts w:ascii="Century Gothic" w:hAnsi="Century Gothic"/>
                          <w:b/>
                          <w:color w:val="000000"/>
                          <w:sz w:val="40"/>
                          <w:szCs w:val="40"/>
                          <w:u w:val="single"/>
                        </w:rPr>
                        <w:t>Who am I?</w:t>
                      </w:r>
                      <w:r w:rsidRPr="0064445B"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entury Gothic" w:hAnsi="Century Gothic"/>
                          <w:b/>
                          <w:color w:val="000000"/>
                          <w:sz w:val="32"/>
                          <w:szCs w:val="32"/>
                        </w:rPr>
                        <w:br/>
                      </w:r>
                    </w:p>
                    <w:p w14:paraId="26E2A6BD" w14:textId="0FA624BC" w:rsidR="00D754F2" w:rsidRPr="00C3024E" w:rsidRDefault="00D754F2" w:rsidP="005D282B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6E2A69F" wp14:editId="773A4482">
                <wp:simplePos x="0" y="0"/>
                <wp:positionH relativeFrom="column">
                  <wp:posOffset>6232525</wp:posOffset>
                </wp:positionH>
                <wp:positionV relativeFrom="paragraph">
                  <wp:posOffset>1887220</wp:posOffset>
                </wp:positionV>
                <wp:extent cx="1811655" cy="1929765"/>
                <wp:effectExtent l="22225" t="20320" r="23495" b="21590"/>
                <wp:wrapNone/>
                <wp:docPr id="10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11655" cy="192976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C2" w14:textId="7E242504" w:rsidR="00BC5E47" w:rsidRPr="004A0F87" w:rsidRDefault="005D282B" w:rsidP="00BC5E47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Cs w:val="24"/>
                                <w:u w:val="single"/>
                              </w:rPr>
                            </w:pPr>
                            <w:r w:rsidRPr="004A0F87">
                              <w:rPr>
                                <w:rFonts w:ascii="Century Gothic" w:hAnsi="Century Gothic"/>
                                <w:b/>
                                <w:szCs w:val="24"/>
                                <w:u w:val="single"/>
                              </w:rPr>
                              <w:t>D&amp;T</w:t>
                            </w:r>
                          </w:p>
                          <w:p w14:paraId="76BDDFE6" w14:textId="380B7EF2" w:rsidR="00D97E17" w:rsidRPr="004A0F87" w:rsidRDefault="00CF08ED" w:rsidP="00BC5E47">
                            <w:pPr>
                              <w:jc w:val="center"/>
                              <w:rPr>
                                <w:rFonts w:ascii="Century Gothic" w:hAnsi="Century Gothic"/>
                                <w:bCs/>
                                <w:szCs w:val="24"/>
                              </w:rPr>
                            </w:pPr>
                            <w:r w:rsidRPr="004A0F87">
                              <w:rPr>
                                <w:rFonts w:ascii="Century Gothic" w:hAnsi="Century Gothic"/>
                                <w:bCs/>
                                <w:szCs w:val="24"/>
                              </w:rPr>
                              <w:t xml:space="preserve">We </w:t>
                            </w:r>
                            <w:r w:rsidR="004A0F87" w:rsidRPr="004A0F87">
                              <w:rPr>
                                <w:rFonts w:ascii="Century Gothic" w:hAnsi="Century Gothic"/>
                                <w:bCs/>
                                <w:szCs w:val="24"/>
                              </w:rPr>
                              <w:t>will be designing and making houses for the Three Little Pigs. We will be focusing on joining materials using different resources.</w:t>
                            </w:r>
                          </w:p>
                          <w:p w14:paraId="26E2A6C3" w14:textId="7A826086" w:rsidR="00663481" w:rsidRPr="00742EBB" w:rsidRDefault="00742EBB" w:rsidP="00BC5E47"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000000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Cs/>
                                <w:color w:val="000000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000000"/>
                                <w:szCs w:val="28"/>
                              </w:rPr>
                              <w:br/>
                            </w:r>
                          </w:p>
                          <w:p w14:paraId="26E2A6C4" w14:textId="77777777" w:rsidR="00A40042" w:rsidRPr="00A40042" w:rsidRDefault="00A40042" w:rsidP="00BC5E47">
                            <w:pPr>
                              <w:jc w:val="center"/>
                              <w:rPr>
                                <w:rFonts w:ascii="Beautiful Every Time" w:hAnsi="Beautiful Every Time"/>
                                <w:color w:val="6600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9F" id="Rectangle 11" o:spid="_x0000_s1036" style="position:absolute;margin-left:490.75pt;margin-top:148.6pt;width:142.65pt;height:151.9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" fillcolor="#00b0f0" strokeweight="2.25pt">
                <v:textbox>
                  <w:txbxContent>
                    <w:p w14:paraId="26E2A6C2" w14:textId="7E242504" w:rsidR="00BC5E47" w:rsidRPr="004A0F87" w:rsidRDefault="005D282B" w:rsidP="00BC5E47">
                      <w:pPr>
                        <w:jc w:val="center"/>
                        <w:rPr>
                          <w:rFonts w:ascii="Century Gothic" w:hAnsi="Century Gothic"/>
                          <w:b/>
                          <w:szCs w:val="24"/>
                          <w:u w:val="single"/>
                        </w:rPr>
                      </w:pPr>
                      <w:r w:rsidRPr="004A0F87">
                        <w:rPr>
                          <w:rFonts w:ascii="Century Gothic" w:hAnsi="Century Gothic"/>
                          <w:b/>
                          <w:szCs w:val="24"/>
                          <w:u w:val="single"/>
                        </w:rPr>
                        <w:t>D&amp;T</w:t>
                      </w:r>
                    </w:p>
                    <w:p w14:paraId="76BDDFE6" w14:textId="380B7EF2" w:rsidR="00D97E17" w:rsidRPr="004A0F87" w:rsidRDefault="00CF08ED" w:rsidP="00BC5E47">
                      <w:pPr>
                        <w:jc w:val="center"/>
                        <w:rPr>
                          <w:rFonts w:ascii="Century Gothic" w:hAnsi="Century Gothic"/>
                          <w:bCs/>
                          <w:szCs w:val="24"/>
                        </w:rPr>
                      </w:pPr>
                      <w:r w:rsidRPr="004A0F87">
                        <w:rPr>
                          <w:rFonts w:ascii="Century Gothic" w:hAnsi="Century Gothic"/>
                          <w:bCs/>
                          <w:szCs w:val="24"/>
                        </w:rPr>
                        <w:t xml:space="preserve">We </w:t>
                      </w:r>
                      <w:r w:rsidR="004A0F87" w:rsidRPr="004A0F87">
                        <w:rPr>
                          <w:rFonts w:ascii="Century Gothic" w:hAnsi="Century Gothic"/>
                          <w:bCs/>
                          <w:szCs w:val="24"/>
                        </w:rPr>
                        <w:t>will be designing and making houses for the Three Little Pigs. We will be focusing on joining materials using different resources.</w:t>
                      </w:r>
                    </w:p>
                    <w:p w14:paraId="26E2A6C3" w14:textId="7A826086" w:rsidR="00663481" w:rsidRPr="00742EBB" w:rsidRDefault="00742EBB" w:rsidP="00BC5E47">
                      <w:pPr>
                        <w:jc w:val="center"/>
                        <w:rPr>
                          <w:rFonts w:ascii="Comic Sans MS" w:hAnsi="Comic Sans MS"/>
                          <w:bCs/>
                          <w:color w:val="000000"/>
                          <w:szCs w:val="28"/>
                        </w:rPr>
                      </w:pPr>
                      <w:r>
                        <w:rPr>
                          <w:rFonts w:ascii="Comic Sans MS" w:hAnsi="Comic Sans MS"/>
                          <w:bCs/>
                          <w:color w:val="000000"/>
                          <w:szCs w:val="28"/>
                        </w:rPr>
                        <w:br/>
                      </w:r>
                      <w:r>
                        <w:rPr>
                          <w:rFonts w:ascii="Comic Sans MS" w:hAnsi="Comic Sans MS"/>
                          <w:bCs/>
                          <w:color w:val="000000"/>
                          <w:szCs w:val="28"/>
                        </w:rPr>
                        <w:br/>
                      </w:r>
                    </w:p>
                    <w:p w14:paraId="26E2A6C4" w14:textId="77777777" w:rsidR="00A40042" w:rsidRPr="00A40042" w:rsidRDefault="00A40042" w:rsidP="00BC5E47">
                      <w:pPr>
                        <w:jc w:val="center"/>
                        <w:rPr>
                          <w:rFonts w:ascii="Beautiful Every Time" w:hAnsi="Beautiful Every Time"/>
                          <w:color w:val="6600FF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E2A6A5" wp14:editId="31F5204B">
                <wp:simplePos x="0" y="0"/>
                <wp:positionH relativeFrom="column">
                  <wp:posOffset>5928995</wp:posOffset>
                </wp:positionH>
                <wp:positionV relativeFrom="paragraph">
                  <wp:posOffset>2849245</wp:posOffset>
                </wp:positionV>
                <wp:extent cx="327025" cy="0"/>
                <wp:effectExtent l="13970" t="10795" r="11430" b="8255"/>
                <wp:wrapNone/>
                <wp:docPr id="7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7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D087C3" id="AutoShape 17" o:spid="_x0000_s1026" type="#_x0000_t32" style="position:absolute;margin-left:466.85pt;margin-top:224.35pt;width:25.7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"/>
            </w:pict>
          </mc:Fallback>
        </mc:AlternateContent>
      </w:r>
      <w:r w:rsidR="005A2FF3" w:rsidRPr="00A40042">
        <w:rPr>
          <w:rFonts w:ascii="Comic Sans MS" w:hAnsi="Comic Sans MS"/>
          <w:noProof/>
          <w:color w:val="6600FF"/>
          <w:lang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6E2A6AB" wp14:editId="26E2A6AC">
                <wp:simplePos x="0" y="0"/>
                <wp:positionH relativeFrom="column">
                  <wp:posOffset>5893435</wp:posOffset>
                </wp:positionH>
                <wp:positionV relativeFrom="paragraph">
                  <wp:posOffset>3932555</wp:posOffset>
                </wp:positionV>
                <wp:extent cx="3689985" cy="1139190"/>
                <wp:effectExtent l="16510" t="17780" r="17780" b="14605"/>
                <wp:wrapNone/>
                <wp:docPr id="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89985" cy="1139190"/>
                        </a:xfrm>
                        <a:prstGeom prst="rect">
                          <a:avLst/>
                        </a:prstGeom>
                        <a:solidFill>
                          <a:srgbClr val="BDD6EE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2A6CF" w14:textId="6713A12E" w:rsidR="00BC5E47" w:rsidRDefault="00E91131" w:rsidP="00E91131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/>
                                <w:szCs w:val="24"/>
                                <w:u w:val="single"/>
                              </w:rPr>
                              <w:t>Computing</w:t>
                            </w:r>
                          </w:p>
                          <w:p w14:paraId="771B4643" w14:textId="1A063AD4" w:rsidR="00E91131" w:rsidRPr="00E91131" w:rsidRDefault="00E91131" w:rsidP="00E91131">
                            <w:pPr>
                              <w:jc w:val="center"/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The children will </w:t>
                            </w:r>
                            <w:r w:rsidR="009319D4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>be learning about the basic concepts of programming</w:t>
                            </w:r>
                            <w:r w:rsidR="005C5FFB">
                              <w:rPr>
                                <w:rFonts w:ascii="Century Gothic" w:hAnsi="Century Gothic"/>
                                <w:bCs/>
                                <w:color w:val="000000"/>
                                <w:szCs w:val="24"/>
                              </w:rPr>
                              <w:t xml:space="preserve">, relating this to real life and technolog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2A6AB" id="Rectangle 9" o:spid="_x0000_s1037" style="position:absolute;margin-left:464.05pt;margin-top:309.65pt;width:290.55pt;height:89.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" fillcolor="#bdd6ee" strokeweight="2.25pt">
                <v:textbox>
                  <w:txbxContent>
                    <w:p w14:paraId="26E2A6CF" w14:textId="6713A12E" w:rsidR="00BC5E47" w:rsidRDefault="00E91131" w:rsidP="00E91131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/>
                          <w:szCs w:val="24"/>
                          <w:u w:val="single"/>
                        </w:rPr>
                        <w:t>Computing</w:t>
                      </w:r>
                    </w:p>
                    <w:p w14:paraId="771B4643" w14:textId="1A063AD4" w:rsidR="00E91131" w:rsidRPr="00E91131" w:rsidRDefault="00E91131" w:rsidP="00E91131">
                      <w:pPr>
                        <w:jc w:val="center"/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The children will </w:t>
                      </w:r>
                      <w:r w:rsidR="009319D4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>be learning about the basic concepts of programming</w:t>
                      </w:r>
                      <w:r w:rsidR="005C5FFB">
                        <w:rPr>
                          <w:rFonts w:ascii="Century Gothic" w:hAnsi="Century Gothic"/>
                          <w:bCs/>
                          <w:color w:val="000000"/>
                          <w:szCs w:val="24"/>
                        </w:rPr>
                        <w:t xml:space="preserve">, relating this to real life and technology. </w:t>
                      </w:r>
                    </w:p>
                  </w:txbxContent>
                </v:textbox>
              </v:rect>
            </w:pict>
          </mc:Fallback>
        </mc:AlternateContent>
      </w:r>
      <w:r w:rsidR="005A2FF3" w:rsidRPr="00A40042">
        <w:rPr>
          <w:rFonts w:ascii="Comic Sans MS" w:hAnsi="Comic Sans MS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6E2A6AD" wp14:editId="7FE862A8">
                <wp:simplePos x="0" y="0"/>
                <wp:positionH relativeFrom="column">
                  <wp:posOffset>5284470</wp:posOffset>
                </wp:positionH>
                <wp:positionV relativeFrom="paragraph">
                  <wp:posOffset>3615055</wp:posOffset>
                </wp:positionV>
                <wp:extent cx="524510" cy="2349500"/>
                <wp:effectExtent l="7620" t="5080" r="10795" b="7620"/>
                <wp:wrapNone/>
                <wp:docPr id="4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4510" cy="2349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0CDE4" id="AutoShape 22" o:spid="_x0000_s1026" type="#_x0000_t32" style="position:absolute;margin-left:416.1pt;margin-top:284.65pt;width:41.3pt;height:1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"/>
            </w:pict>
          </mc:Fallback>
        </mc:AlternateContent>
      </w:r>
    </w:p>
    <w:sectPr w:rsidR="006C642F" w:rsidRPr="00A40042" w:rsidSect="00FB196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eautiful Every Time">
    <w:altName w:val="Times New Roman"/>
    <w:charset w:val="BA"/>
    <w:family w:val="auto"/>
    <w:pitch w:val="variable"/>
    <w:sig w:usb0="00000005" w:usb1="50000002" w:usb2="00000000" w:usb3="00000000" w:csb0="00000082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617BB9"/>
    <w:multiLevelType w:val="hybridMultilevel"/>
    <w:tmpl w:val="6A363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yszA2MgUSpmYGlko6SsGpxcWZ+XkgBUa1AIkqqM4sAAAA"/>
  </w:docVars>
  <w:rsids>
    <w:rsidRoot w:val="00FB196C"/>
    <w:rsid w:val="000311C5"/>
    <w:rsid w:val="00033B20"/>
    <w:rsid w:val="000652A3"/>
    <w:rsid w:val="00073C6F"/>
    <w:rsid w:val="00080CE7"/>
    <w:rsid w:val="0008304F"/>
    <w:rsid w:val="000C2BF5"/>
    <w:rsid w:val="00105735"/>
    <w:rsid w:val="001122A3"/>
    <w:rsid w:val="001C3FAD"/>
    <w:rsid w:val="001C6C5E"/>
    <w:rsid w:val="001D3CF0"/>
    <w:rsid w:val="001D41BA"/>
    <w:rsid w:val="001F01C7"/>
    <w:rsid w:val="0020346B"/>
    <w:rsid w:val="002508A8"/>
    <w:rsid w:val="00257BE9"/>
    <w:rsid w:val="002706A9"/>
    <w:rsid w:val="00296461"/>
    <w:rsid w:val="002B6EA8"/>
    <w:rsid w:val="002C6ACD"/>
    <w:rsid w:val="00315CDE"/>
    <w:rsid w:val="00326152"/>
    <w:rsid w:val="003578FB"/>
    <w:rsid w:val="00371DF0"/>
    <w:rsid w:val="0040504B"/>
    <w:rsid w:val="004148B1"/>
    <w:rsid w:val="00485A10"/>
    <w:rsid w:val="00486D41"/>
    <w:rsid w:val="004932C3"/>
    <w:rsid w:val="004A0F87"/>
    <w:rsid w:val="004B35F0"/>
    <w:rsid w:val="00542814"/>
    <w:rsid w:val="005455E5"/>
    <w:rsid w:val="005708CD"/>
    <w:rsid w:val="005A2FF3"/>
    <w:rsid w:val="005C5FFB"/>
    <w:rsid w:val="005D282B"/>
    <w:rsid w:val="005F0093"/>
    <w:rsid w:val="005F62E8"/>
    <w:rsid w:val="00601DC2"/>
    <w:rsid w:val="00633D2F"/>
    <w:rsid w:val="0064445B"/>
    <w:rsid w:val="00663481"/>
    <w:rsid w:val="006907CC"/>
    <w:rsid w:val="006B78C3"/>
    <w:rsid w:val="006C642F"/>
    <w:rsid w:val="006D561C"/>
    <w:rsid w:val="006F0A1D"/>
    <w:rsid w:val="00742EBB"/>
    <w:rsid w:val="00767AA3"/>
    <w:rsid w:val="00777B7B"/>
    <w:rsid w:val="007A7117"/>
    <w:rsid w:val="007C7320"/>
    <w:rsid w:val="007D6D13"/>
    <w:rsid w:val="008110AF"/>
    <w:rsid w:val="00821050"/>
    <w:rsid w:val="00850C0A"/>
    <w:rsid w:val="008839B5"/>
    <w:rsid w:val="008973B3"/>
    <w:rsid w:val="008B6196"/>
    <w:rsid w:val="00916421"/>
    <w:rsid w:val="009319D4"/>
    <w:rsid w:val="009B42EE"/>
    <w:rsid w:val="009D70DB"/>
    <w:rsid w:val="00A355D1"/>
    <w:rsid w:val="00A40042"/>
    <w:rsid w:val="00A55C47"/>
    <w:rsid w:val="00AC681B"/>
    <w:rsid w:val="00B066A5"/>
    <w:rsid w:val="00B30681"/>
    <w:rsid w:val="00B72511"/>
    <w:rsid w:val="00B909E3"/>
    <w:rsid w:val="00B91E93"/>
    <w:rsid w:val="00BC5E47"/>
    <w:rsid w:val="00C3024E"/>
    <w:rsid w:val="00C945CC"/>
    <w:rsid w:val="00CA33C5"/>
    <w:rsid w:val="00CF08ED"/>
    <w:rsid w:val="00D0173B"/>
    <w:rsid w:val="00D052E6"/>
    <w:rsid w:val="00D72442"/>
    <w:rsid w:val="00D754F2"/>
    <w:rsid w:val="00D97E17"/>
    <w:rsid w:val="00DA780B"/>
    <w:rsid w:val="00DB7E5A"/>
    <w:rsid w:val="00DC4844"/>
    <w:rsid w:val="00DC6E5A"/>
    <w:rsid w:val="00E07105"/>
    <w:rsid w:val="00E073BA"/>
    <w:rsid w:val="00E16357"/>
    <w:rsid w:val="00E91131"/>
    <w:rsid w:val="00E979EE"/>
    <w:rsid w:val="00EB547B"/>
    <w:rsid w:val="00F64318"/>
    <w:rsid w:val="00F652E0"/>
    <w:rsid w:val="00FB1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2A686"/>
  <w15:chartTrackingRefBased/>
  <w15:docId w15:val="{F0378F23-96C2-400F-BE43-8DD20715E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42F"/>
    <w:pPr>
      <w:spacing w:after="200" w:line="276" w:lineRule="auto"/>
    </w:pPr>
    <w:rPr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32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932C3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bb4766a-59af-411e-a19b-7c8e21005702">
      <UserInfo>
        <DisplayName>Kate Cameron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710874650254FA6074EF2D8CF9C0C" ma:contentTypeVersion="13" ma:contentTypeDescription="Create a new document." ma:contentTypeScope="" ma:versionID="ea296a7bcc3542b60cd3004e5823d662">
  <xsd:schema xmlns:xsd="http://www.w3.org/2001/XMLSchema" xmlns:xs="http://www.w3.org/2001/XMLSchema" xmlns:p="http://schemas.microsoft.com/office/2006/metadata/properties" xmlns:ns2="428e77ba-d3e5-445d-93b8-82da7003dbe1" xmlns:ns3="1bb4766a-59af-411e-a19b-7c8e21005702" targetNamespace="http://schemas.microsoft.com/office/2006/metadata/properties" ma:root="true" ma:fieldsID="8d4b79684355a85aa3f4375866ce5425" ns2:_="" ns3:_="">
    <xsd:import namespace="428e77ba-d3e5-445d-93b8-82da7003dbe1"/>
    <xsd:import namespace="1bb4766a-59af-411e-a19b-7c8e210057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2:MediaServiceOCR" minOccurs="0"/>
                <xsd:element ref="ns2:MediaServiceLocation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8e77ba-d3e5-445d-93b8-82da7003db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b4766a-59af-411e-a19b-7c8e210057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784B5A-F6BB-42C6-91D7-063467BCCC50}">
  <ds:schemaRefs>
    <ds:schemaRef ds:uri="http://purl.org/dc/elements/1.1/"/>
    <ds:schemaRef ds:uri="http://schemas.microsoft.com/office/2006/documentManagement/types"/>
    <ds:schemaRef ds:uri="428e77ba-d3e5-445d-93b8-82da7003dbe1"/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1bb4766a-59af-411e-a19b-7c8e21005702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8A64BDF2-4216-4F84-B0D3-BD72C7B85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8e77ba-d3e5-445d-93b8-82da7003dbe1"/>
    <ds:schemaRef ds:uri="1bb4766a-59af-411e-a19b-7c8e210057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D264-8AB5-41F4-8014-7CBD38BCF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47CF11-DBA5-4426-A960-3DD42D4AF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cp:lastModifiedBy>Kate Cameron</cp:lastModifiedBy>
  <cp:revision>2</cp:revision>
  <cp:lastPrinted>2016-11-04T16:16:00Z</cp:lastPrinted>
  <dcterms:created xsi:type="dcterms:W3CDTF">2021-08-31T19:05:00Z</dcterms:created>
  <dcterms:modified xsi:type="dcterms:W3CDTF">2021-08-3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710874650254FA6074EF2D8CF9C0C</vt:lpwstr>
  </property>
</Properties>
</file>